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5E7BF" w14:textId="77777777" w:rsidR="00C34285" w:rsidRPr="00995249" w:rsidRDefault="00C34285" w:rsidP="00C34285">
      <w:pPr>
        <w:pStyle w:val="Heading1"/>
        <w:spacing w:after="0"/>
        <w:rPr>
          <w:rtl/>
        </w:rPr>
      </w:pPr>
      <w:r w:rsidRPr="00C10338">
        <w:rPr>
          <w:rFonts w:hint="cs"/>
        </w:rPr>
        <w:t>PRFQ</w:t>
      </w:r>
    </w:p>
    <w:p w14:paraId="0AB85D75" w14:textId="5F2CDA31" w:rsidR="00C10338" w:rsidRPr="00995249" w:rsidRDefault="00C10338" w:rsidP="00C34285">
      <w:pPr>
        <w:spacing w:after="0" w:line="276" w:lineRule="auto"/>
        <w:rPr>
          <w:rFonts w:ascii="Times New Roman" w:hAnsi="Times New Roman" w:cs="David" w:hint="cs"/>
          <w:rtl/>
        </w:rPr>
      </w:pPr>
      <w:r w:rsidRPr="00C10338">
        <w:rPr>
          <w:rFonts w:ascii="Times New Roman" w:hAnsi="Times New Roman" w:cs="David"/>
          <w:rtl/>
        </w:rPr>
        <w:t xml:space="preserve">להלן רשימת משפטים המתייחסים אליך ואל ילדך.  קרא/י כל משפט והחליט/י האם ועד כמה את/ה מסכימ/ה איתו.  אנא דרג/י את הסכמתך </w:t>
      </w:r>
      <w:r w:rsidRPr="00C10338">
        <w:rPr>
          <w:rFonts w:ascii="Times New Roman" w:hAnsi="Times New Roman" w:cs="David" w:hint="cs"/>
          <w:rtl/>
        </w:rPr>
        <w:t>באמצעות סימון מספר בין 1 ל-7</w:t>
      </w:r>
      <w:r w:rsidRPr="00C10338">
        <w:rPr>
          <w:rFonts w:ascii="Times New Roman" w:hAnsi="Times New Roman" w:cs="David"/>
          <w:rtl/>
        </w:rPr>
        <w:t xml:space="preserve">, כאשר '7' מייצג הסכמה מלאה ו-'1' מייצג חוסר הסכמה; השתמש/י ב-'4', נקודת האמצע, אם הינך נייטרלי/ת או לא בטוח/ה.  </w:t>
      </w:r>
    </w:p>
    <w:tbl>
      <w:tblPr>
        <w:tblStyle w:val="ListTable6Colorful"/>
        <w:tblpPr w:leftFromText="180" w:rightFromText="180" w:vertAnchor="text" w:horzAnchor="margin" w:tblpXSpec="right" w:tblpY="24"/>
        <w:bidiVisual/>
        <w:tblW w:w="9316" w:type="dxa"/>
        <w:tblLook w:val="04A0" w:firstRow="1" w:lastRow="0" w:firstColumn="1" w:lastColumn="0" w:noHBand="0" w:noVBand="1"/>
      </w:tblPr>
      <w:tblGrid>
        <w:gridCol w:w="4403"/>
        <w:gridCol w:w="892"/>
        <w:gridCol w:w="566"/>
        <w:gridCol w:w="566"/>
        <w:gridCol w:w="865"/>
        <w:gridCol w:w="566"/>
        <w:gridCol w:w="566"/>
        <w:gridCol w:w="892"/>
      </w:tblGrid>
      <w:tr w:rsidR="004F77A7" w:rsidRPr="00995249" w14:paraId="38D146C9" w14:textId="77777777" w:rsidTr="004F7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1F70D2FE" w14:textId="65792DFD" w:rsidR="004F77A7" w:rsidRPr="004F77A7" w:rsidRDefault="004F77A7" w:rsidP="00C76C61">
            <w:pPr>
              <w:spacing w:line="240" w:lineRule="exact"/>
              <w:rPr>
                <w:rFonts w:ascii="Times New Roman" w:hAnsi="Times New Roman" w:cs="David"/>
                <w:b w:val="0"/>
                <w:bCs w:val="0"/>
                <w:rtl/>
              </w:rPr>
            </w:pPr>
          </w:p>
        </w:tc>
        <w:tc>
          <w:tcPr>
            <w:tcW w:w="892" w:type="dxa"/>
            <w:vAlign w:val="center"/>
          </w:tcPr>
          <w:p w14:paraId="465B3037" w14:textId="77777777" w:rsidR="004F77A7" w:rsidRPr="00995249" w:rsidRDefault="004F77A7" w:rsidP="00C76C61">
            <w:pPr>
              <w:spacing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b w:val="0"/>
                <w:bCs w:val="0"/>
                <w:spacing w:val="-14"/>
                <w:rtl/>
              </w:rPr>
            </w:pPr>
            <w:r w:rsidRPr="00995249">
              <w:rPr>
                <w:rFonts w:ascii="Times New Roman" w:hAnsi="Times New Roman" w:cs="David"/>
                <w:spacing w:val="-14"/>
                <w:rtl/>
              </w:rPr>
              <w:t xml:space="preserve">מאוד לא </w:t>
            </w:r>
            <w:bookmarkStart w:id="0" w:name="_GoBack"/>
            <w:bookmarkEnd w:id="0"/>
            <w:r w:rsidRPr="00995249">
              <w:rPr>
                <w:rFonts w:ascii="Times New Roman" w:hAnsi="Times New Roman" w:cs="David"/>
                <w:spacing w:val="-14"/>
                <w:rtl/>
              </w:rPr>
              <w:t>מסכימ/ה</w:t>
            </w:r>
          </w:p>
        </w:tc>
        <w:tc>
          <w:tcPr>
            <w:tcW w:w="566" w:type="dxa"/>
            <w:vAlign w:val="center"/>
          </w:tcPr>
          <w:p w14:paraId="335594EF" w14:textId="77777777" w:rsidR="004F77A7" w:rsidRPr="00995249" w:rsidRDefault="004F77A7" w:rsidP="00C76C61">
            <w:pPr>
              <w:spacing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b w:val="0"/>
                <w:bCs w:val="0"/>
                <w:spacing w:val="-14"/>
                <w:rtl/>
              </w:rPr>
            </w:pPr>
          </w:p>
        </w:tc>
        <w:tc>
          <w:tcPr>
            <w:tcW w:w="566" w:type="dxa"/>
            <w:vAlign w:val="center"/>
          </w:tcPr>
          <w:p w14:paraId="753F5E53" w14:textId="77777777" w:rsidR="004F77A7" w:rsidRPr="00995249" w:rsidRDefault="004F77A7" w:rsidP="00C76C61">
            <w:pPr>
              <w:spacing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b w:val="0"/>
                <w:bCs w:val="0"/>
                <w:spacing w:val="-14"/>
                <w:rtl/>
              </w:rPr>
            </w:pPr>
          </w:p>
        </w:tc>
        <w:tc>
          <w:tcPr>
            <w:tcW w:w="865" w:type="dxa"/>
            <w:vAlign w:val="center"/>
          </w:tcPr>
          <w:p w14:paraId="1B129DA0" w14:textId="77777777" w:rsidR="004F77A7" w:rsidRPr="00995249" w:rsidRDefault="004F77A7" w:rsidP="00C76C61">
            <w:pPr>
              <w:spacing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b w:val="0"/>
                <w:bCs w:val="0"/>
                <w:spacing w:val="-14"/>
                <w:rtl/>
              </w:rPr>
            </w:pPr>
            <w:r w:rsidRPr="00995249">
              <w:rPr>
                <w:rFonts w:ascii="Times New Roman" w:hAnsi="Times New Roman" w:cs="David"/>
                <w:spacing w:val="-14"/>
                <w:rtl/>
              </w:rPr>
              <w:t>ניטרלי/ת</w:t>
            </w:r>
          </w:p>
        </w:tc>
        <w:tc>
          <w:tcPr>
            <w:tcW w:w="566" w:type="dxa"/>
            <w:vAlign w:val="center"/>
          </w:tcPr>
          <w:p w14:paraId="3435C630" w14:textId="77777777" w:rsidR="004F77A7" w:rsidRPr="00995249" w:rsidRDefault="004F77A7" w:rsidP="00C76C61">
            <w:pPr>
              <w:spacing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b w:val="0"/>
                <w:bCs w:val="0"/>
                <w:spacing w:val="-14"/>
                <w:rtl/>
              </w:rPr>
            </w:pPr>
          </w:p>
        </w:tc>
        <w:tc>
          <w:tcPr>
            <w:tcW w:w="566" w:type="dxa"/>
            <w:vAlign w:val="center"/>
          </w:tcPr>
          <w:p w14:paraId="0E00E8B9" w14:textId="77777777" w:rsidR="004F77A7" w:rsidRPr="00995249" w:rsidRDefault="004F77A7" w:rsidP="00C76C61">
            <w:pPr>
              <w:spacing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b w:val="0"/>
                <w:bCs w:val="0"/>
                <w:spacing w:val="-14"/>
                <w:rtl/>
              </w:rPr>
            </w:pPr>
          </w:p>
        </w:tc>
        <w:tc>
          <w:tcPr>
            <w:tcW w:w="892" w:type="dxa"/>
            <w:vAlign w:val="center"/>
          </w:tcPr>
          <w:p w14:paraId="53ECA70C" w14:textId="77777777" w:rsidR="004F77A7" w:rsidRPr="00995249" w:rsidRDefault="004F77A7" w:rsidP="00C76C61">
            <w:pPr>
              <w:spacing w:line="24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b w:val="0"/>
                <w:bCs w:val="0"/>
                <w:spacing w:val="-14"/>
                <w:rtl/>
              </w:rPr>
            </w:pPr>
            <w:r w:rsidRPr="00995249">
              <w:rPr>
                <w:rFonts w:ascii="Times New Roman" w:hAnsi="Times New Roman" w:cs="David"/>
                <w:spacing w:val="-14"/>
                <w:rtl/>
              </w:rPr>
              <w:t>מאוד מסכימ/ה</w:t>
            </w:r>
          </w:p>
        </w:tc>
      </w:tr>
      <w:tr w:rsidR="004F77A7" w:rsidRPr="00995249" w14:paraId="7750DBB9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4F95552D" w14:textId="089BAE99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הזמן היחיד בו אני משוכנע/ת ש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 אוהב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ת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אותי הוא כשהוא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יא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מחייך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ת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אלי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EF1761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04D1D6A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96E2E0C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02E9413B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9781F24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4F9674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84B999D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3EC20E36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740A312E" w14:textId="4291F431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תמיד יודע/ת מה הילד/ה שלי רוצה</w:t>
            </w:r>
          </w:p>
        </w:tc>
        <w:tc>
          <w:tcPr>
            <w:tcW w:w="892" w:type="dxa"/>
            <w:vAlign w:val="center"/>
          </w:tcPr>
          <w:p w14:paraId="460D9DFB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13729229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2D5DD88E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04499921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16843CCA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6A1CD4E4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6F2021EA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6E7E3AD7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35A7FF5D" w14:textId="18C676A3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אוהב/ת לחשוב על הסיבות העומדות מאחורי הדרך בה הילד/ה שלי מתנהג/ת ומרגיש/ה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8FC7326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7DA1C8B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6585F2FC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5EC79C5D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AC68E6D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1E52C1F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7E8F14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29C47272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7BA42D75" w14:textId="1C2B079E" w:rsidR="004F77A7" w:rsidRPr="004F77A7" w:rsidRDefault="004F77A7" w:rsidP="004F77A7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הילד/ה שלי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בוכה בנוכחות זרים בכדי להביך אותי</w:t>
            </w:r>
          </w:p>
        </w:tc>
        <w:tc>
          <w:tcPr>
            <w:tcW w:w="892" w:type="dxa"/>
            <w:vAlign w:val="center"/>
          </w:tcPr>
          <w:p w14:paraId="6470DC4F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58C0B7D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74587CBA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01B5E76E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3A7C242E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4784BB8D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4A1BDB9A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1822215F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70674E89" w14:textId="375D6249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תמיד יכול/ה לקרוא את המחשבות של הילד/ה שלי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63CD6C7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708779F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AE1D4C0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14AB6FE4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FF042C4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F3E10E1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B1A39A4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5E213C6B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7066F65A" w14:textId="46BE0EAF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אני תוהה רבות על מה הילד/ה </w:t>
            </w:r>
            <w:r w:rsidR="00C34285">
              <w:rPr>
                <w:rFonts w:ascii="David" w:hAnsi="David" w:cs="David" w:hint="cs"/>
                <w:b w:val="0"/>
                <w:bCs w:val="0"/>
                <w:rtl/>
              </w:rPr>
              <w:t>ש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>לי חושב/ת ומרגיש/ה</w:t>
            </w:r>
          </w:p>
        </w:tc>
        <w:tc>
          <w:tcPr>
            <w:tcW w:w="892" w:type="dxa"/>
            <w:vAlign w:val="center"/>
          </w:tcPr>
          <w:p w14:paraId="3905C76B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2DC01CED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3E228DC2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4EA52743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30E022BD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21A167A2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48116374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68360B6D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3C17C890" w14:textId="6AE2F7B6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מתקשה להשתתף באופן פעיל במשחקי דמיון עם הילד/ה שלי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776012B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517CC0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CFBEB41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677D2954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7A75A26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A3A4D73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9BA3954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1CEADDB8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7C615279" w14:textId="13C75019" w:rsidR="004F77A7" w:rsidRPr="004F77A7" w:rsidRDefault="004F77A7" w:rsidP="00C1033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תמיד יכול/ה לנבא מה 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 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ת/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>יעשה</w:t>
            </w:r>
          </w:p>
        </w:tc>
        <w:tc>
          <w:tcPr>
            <w:tcW w:w="892" w:type="dxa"/>
            <w:vAlign w:val="center"/>
          </w:tcPr>
          <w:p w14:paraId="3CA5F227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4547A84C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6910353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2DD55A84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6CFE38E4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6FD972D8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0417B797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35A12743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7948A8B8" w14:textId="369E03F9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לעיתים קרובות אני סקרנ/ית לדעת איך 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הילד/ה שלי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מרגיש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37D829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3108D745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3B372CE3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4EC1CA7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B822F4B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C5D4330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0E7547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09CE005A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026C05BE" w14:textId="69A70D56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לעיתים 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הילד/ה שלי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נעשה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ית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חולה כדי למנוע ממני לעשות מה שאני רוצה</w:t>
            </w:r>
          </w:p>
        </w:tc>
        <w:tc>
          <w:tcPr>
            <w:tcW w:w="892" w:type="dxa"/>
            <w:vAlign w:val="center"/>
          </w:tcPr>
          <w:p w14:paraId="0524F9AF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768B4FC4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598014F1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21B0511F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0424D78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146BF6AF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0CE35F5C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402DA2D5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3EF02B73" w14:textId="1E7BBFAD" w:rsidR="004F77A7" w:rsidRPr="004F77A7" w:rsidRDefault="004F77A7" w:rsidP="00C1033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לעיתים אני לא מבינ/ה כהלכה את תגובותיו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 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הילד/ה שלי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1EBFC1C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3D7ACC4F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AFCCFB0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3FB85660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1DD666A3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52C32D0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BA626DC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50A2B22A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31CCA836" w14:textId="571C34F1" w:rsidR="004F77A7" w:rsidRPr="004F77A7" w:rsidRDefault="004F77A7" w:rsidP="00C1033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מנסה להבין מצבים מנקודת המבט של 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</w:t>
            </w:r>
          </w:p>
        </w:tc>
        <w:tc>
          <w:tcPr>
            <w:tcW w:w="892" w:type="dxa"/>
            <w:vAlign w:val="center"/>
          </w:tcPr>
          <w:p w14:paraId="135DE98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14D38ABA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127DB007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7AD6C7B1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1CB7D8A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53FE2766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583A5383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4662F681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0C99CC7A" w14:textId="772CCA09" w:rsidR="004F77A7" w:rsidRPr="004F77A7" w:rsidRDefault="004F77A7" w:rsidP="00C1033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כש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 חסר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ת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קט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,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הוא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יא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עושה זאת רק כדי לעצבן אותי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3462849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35842255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925D7FF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2BDC1633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354C5DB9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DB448B7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18566B66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08ABD13C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5D979385" w14:textId="1CF81DA2" w:rsidR="004F77A7" w:rsidRPr="004F77A7" w:rsidRDefault="004F77A7" w:rsidP="004F77A7">
            <w:pPr>
              <w:pStyle w:val="ListParagraph"/>
              <w:numPr>
                <w:ilvl w:val="0"/>
                <w:numId w:val="17"/>
              </w:numPr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תמיד יודע/ת למה אני מתנהגת כפי שאני מתנהגת כלפי הילד/ה שלי</w:t>
            </w:r>
          </w:p>
        </w:tc>
        <w:tc>
          <w:tcPr>
            <w:tcW w:w="892" w:type="dxa"/>
            <w:vAlign w:val="center"/>
          </w:tcPr>
          <w:p w14:paraId="1B033B4C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66068E4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248C1D92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2E57283B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60AF3021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3BD653E1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285CBC2D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2EAC7C0A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428697D4" w14:textId="72B3FD3C" w:rsidR="004F77A7" w:rsidRPr="004F77A7" w:rsidRDefault="004F77A7" w:rsidP="00C10338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מנסה להבין את הסיבות מדוע 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 מתנהג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ת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לא יפה 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07B8039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CF2ED3C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6E841187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5BA1561C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77169EE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34F9AFAB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9D515A6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4FA77272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vAlign w:val="center"/>
          </w:tcPr>
          <w:p w14:paraId="2A1F5357" w14:textId="301DBC81" w:rsidR="004F77A7" w:rsidRPr="004F77A7" w:rsidRDefault="004F77A7" w:rsidP="004F77A7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לעיתים קרובות ההתנהגות של 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 היא כה מבלבלת שאין טעם לנסות להבין אותה </w:t>
            </w:r>
          </w:p>
        </w:tc>
        <w:tc>
          <w:tcPr>
            <w:tcW w:w="892" w:type="dxa"/>
            <w:vAlign w:val="center"/>
          </w:tcPr>
          <w:p w14:paraId="0ECD03EE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vAlign w:val="center"/>
          </w:tcPr>
          <w:p w14:paraId="6A1C7456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vAlign w:val="center"/>
          </w:tcPr>
          <w:p w14:paraId="60A7EDE4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vAlign w:val="center"/>
          </w:tcPr>
          <w:p w14:paraId="255E3E3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vAlign w:val="center"/>
          </w:tcPr>
          <w:p w14:paraId="2B8482AB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vAlign w:val="center"/>
          </w:tcPr>
          <w:p w14:paraId="15959BB0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vAlign w:val="center"/>
          </w:tcPr>
          <w:p w14:paraId="27825FF1" w14:textId="77777777" w:rsidR="004F77A7" w:rsidRPr="00995249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027AA47C" w14:textId="77777777" w:rsidTr="004F7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D9D9D9" w:themeFill="background1" w:themeFillShade="D9"/>
            <w:vAlign w:val="center"/>
          </w:tcPr>
          <w:p w14:paraId="65DE6DB5" w14:textId="30DA5896" w:rsidR="004F77A7" w:rsidRPr="004F77A7" w:rsidRDefault="004F77A7" w:rsidP="00CF69D0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תמיד יודע/ת מדוע 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 מתנהג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ת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כפי שהוא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יא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מתנהג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ת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123A0FB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6EE38A0F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A34493A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D9D9D9" w:themeFill="background1" w:themeFillShade="D9"/>
            <w:vAlign w:val="center"/>
          </w:tcPr>
          <w:p w14:paraId="32E9FF93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5FE8B82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13AE3A7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C46F2" w14:textId="77777777" w:rsidR="004F77A7" w:rsidRPr="00995249" w:rsidRDefault="004F77A7" w:rsidP="00C10338">
            <w:pPr>
              <w:spacing w:line="240" w:lineRule="ex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David"/>
                <w:rtl/>
              </w:rPr>
            </w:pPr>
            <w:r>
              <w:rPr>
                <w:rFonts w:ascii="Times New Roman" w:hAnsi="Times New Roman" w:cs="David" w:hint="cs"/>
                <w:rtl/>
              </w:rPr>
              <w:t>7</w:t>
            </w:r>
          </w:p>
        </w:tc>
      </w:tr>
      <w:tr w:rsidR="004F77A7" w:rsidRPr="00995249" w14:paraId="61C0C21D" w14:textId="77777777" w:rsidTr="004F77A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3" w:type="dxa"/>
            <w:shd w:val="clear" w:color="auto" w:fill="auto"/>
            <w:vAlign w:val="center"/>
          </w:tcPr>
          <w:p w14:paraId="7FD1174B" w14:textId="725D964A" w:rsidR="004F77A7" w:rsidRPr="004F77A7" w:rsidRDefault="004F77A7" w:rsidP="004F77A7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David" w:hAnsi="David" w:cs="David"/>
                <w:b w:val="0"/>
                <w:bCs w:val="0"/>
                <w:rtl/>
              </w:rPr>
            </w:pPr>
            <w:r w:rsidRPr="004F77A7">
              <w:rPr>
                <w:rFonts w:ascii="David" w:hAnsi="David" w:cs="David"/>
                <w:b w:val="0"/>
                <w:bCs w:val="0"/>
                <w:rtl/>
              </w:rPr>
              <w:t>אני מאמינ/ה שאין טעם לנסות לנחש מה הילד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  <w:r w:rsidRPr="004F77A7">
              <w:rPr>
                <w:rFonts w:ascii="David" w:hAnsi="David" w:cs="David"/>
                <w:b w:val="0"/>
                <w:bCs w:val="0"/>
                <w:rtl/>
              </w:rPr>
              <w:t xml:space="preserve"> שלי מרגיש</w:t>
            </w:r>
            <w:r w:rsidRPr="004F77A7">
              <w:rPr>
                <w:rFonts w:ascii="David" w:hAnsi="David" w:cs="David" w:hint="cs"/>
                <w:b w:val="0"/>
                <w:bCs w:val="0"/>
                <w:rtl/>
              </w:rPr>
              <w:t>/ה</w:t>
            </w:r>
          </w:p>
        </w:tc>
        <w:tc>
          <w:tcPr>
            <w:tcW w:w="892" w:type="dxa"/>
            <w:shd w:val="clear" w:color="auto" w:fill="auto"/>
            <w:vAlign w:val="center"/>
          </w:tcPr>
          <w:p w14:paraId="13779142" w14:textId="2D1CC291" w:rsidR="004F77A7" w:rsidRPr="00C76C61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David"/>
                <w:rtl/>
              </w:rPr>
            </w:pPr>
            <w:r w:rsidRPr="00C76C61">
              <w:rPr>
                <w:rFonts w:ascii="Times New Roman" w:eastAsia="Times New Roman" w:hAnsi="Times New Roman" w:cs="David" w:hint="cs"/>
                <w:rtl/>
              </w:rPr>
              <w:t>1</w:t>
            </w:r>
          </w:p>
        </w:tc>
        <w:tc>
          <w:tcPr>
            <w:tcW w:w="566" w:type="dxa"/>
            <w:shd w:val="clear" w:color="auto" w:fill="auto"/>
            <w:vAlign w:val="center"/>
          </w:tcPr>
          <w:p w14:paraId="6D0C51F0" w14:textId="4360F51D" w:rsidR="004F77A7" w:rsidRPr="00C76C61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David"/>
                <w:rtl/>
              </w:rPr>
            </w:pPr>
            <w:r w:rsidRPr="00C76C61">
              <w:rPr>
                <w:rFonts w:ascii="Times New Roman" w:eastAsia="Times New Roman" w:hAnsi="Times New Roman" w:cs="David" w:hint="cs"/>
                <w:rtl/>
              </w:rPr>
              <w:t>2</w:t>
            </w:r>
          </w:p>
        </w:tc>
        <w:tc>
          <w:tcPr>
            <w:tcW w:w="566" w:type="dxa"/>
            <w:shd w:val="clear" w:color="auto" w:fill="auto"/>
            <w:vAlign w:val="center"/>
          </w:tcPr>
          <w:p w14:paraId="0CB0508A" w14:textId="79A83B77" w:rsidR="004F77A7" w:rsidRPr="00C76C61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David"/>
                <w:rtl/>
              </w:rPr>
            </w:pPr>
            <w:r w:rsidRPr="00C76C61">
              <w:rPr>
                <w:rFonts w:ascii="Times New Roman" w:eastAsia="Times New Roman" w:hAnsi="Times New Roman" w:cs="David" w:hint="cs"/>
                <w:rtl/>
              </w:rPr>
              <w:t>3</w:t>
            </w:r>
          </w:p>
        </w:tc>
        <w:tc>
          <w:tcPr>
            <w:tcW w:w="865" w:type="dxa"/>
            <w:shd w:val="clear" w:color="auto" w:fill="auto"/>
            <w:vAlign w:val="center"/>
          </w:tcPr>
          <w:p w14:paraId="630E646B" w14:textId="45FE2D94" w:rsidR="004F77A7" w:rsidRPr="00C76C61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David"/>
                <w:rtl/>
              </w:rPr>
            </w:pPr>
            <w:r w:rsidRPr="00C76C61">
              <w:rPr>
                <w:rFonts w:ascii="Times New Roman" w:eastAsia="Times New Roman" w:hAnsi="Times New Roman" w:cs="David" w:hint="cs"/>
                <w:rtl/>
              </w:rPr>
              <w:t>4</w:t>
            </w:r>
          </w:p>
        </w:tc>
        <w:tc>
          <w:tcPr>
            <w:tcW w:w="566" w:type="dxa"/>
            <w:shd w:val="clear" w:color="auto" w:fill="auto"/>
            <w:vAlign w:val="center"/>
          </w:tcPr>
          <w:p w14:paraId="3A2F561B" w14:textId="43276F97" w:rsidR="004F77A7" w:rsidRPr="00C76C61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David"/>
                <w:rtl/>
              </w:rPr>
            </w:pPr>
            <w:r w:rsidRPr="00C76C61">
              <w:rPr>
                <w:rFonts w:ascii="Times New Roman" w:eastAsia="Times New Roman" w:hAnsi="Times New Roman" w:cs="David" w:hint="cs"/>
                <w:rtl/>
              </w:rPr>
              <w:t>5</w:t>
            </w:r>
          </w:p>
        </w:tc>
        <w:tc>
          <w:tcPr>
            <w:tcW w:w="566" w:type="dxa"/>
            <w:shd w:val="clear" w:color="auto" w:fill="auto"/>
            <w:vAlign w:val="center"/>
          </w:tcPr>
          <w:p w14:paraId="45071F9A" w14:textId="5AF0D21D" w:rsidR="004F77A7" w:rsidRPr="00C76C61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David"/>
                <w:rtl/>
              </w:rPr>
            </w:pPr>
            <w:r w:rsidRPr="00C76C61">
              <w:rPr>
                <w:rFonts w:ascii="Times New Roman" w:eastAsia="Times New Roman" w:hAnsi="Times New Roman" w:cs="David" w:hint="cs"/>
                <w:rtl/>
              </w:rPr>
              <w:t>6</w:t>
            </w:r>
          </w:p>
        </w:tc>
        <w:tc>
          <w:tcPr>
            <w:tcW w:w="892" w:type="dxa"/>
            <w:shd w:val="clear" w:color="auto" w:fill="auto"/>
            <w:vAlign w:val="center"/>
          </w:tcPr>
          <w:p w14:paraId="3D542FF6" w14:textId="63B98FB4" w:rsidR="004F77A7" w:rsidRPr="00C76C61" w:rsidRDefault="004F77A7" w:rsidP="00C10338">
            <w:pPr>
              <w:spacing w:line="24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David"/>
                <w:rtl/>
              </w:rPr>
            </w:pPr>
            <w:r w:rsidRPr="00C76C61">
              <w:rPr>
                <w:rFonts w:ascii="Times New Roman" w:eastAsia="Times New Roman" w:hAnsi="Times New Roman" w:cs="David" w:hint="cs"/>
                <w:rtl/>
              </w:rPr>
              <w:t>7</w:t>
            </w:r>
          </w:p>
        </w:tc>
      </w:tr>
    </w:tbl>
    <w:p w14:paraId="62468DF6" w14:textId="42DEFBA5" w:rsidR="00A121B2" w:rsidRPr="00A121B2" w:rsidRDefault="00A121B2" w:rsidP="00D747F8">
      <w:pPr>
        <w:pStyle w:val="Heading1"/>
        <w:jc w:val="left"/>
        <w:rPr>
          <w:rFonts w:eastAsia="Calibri"/>
          <w:sz w:val="24"/>
          <w:szCs w:val="24"/>
        </w:rPr>
      </w:pPr>
    </w:p>
    <w:sectPr w:rsidR="00A121B2" w:rsidRPr="00A121B2" w:rsidSect="00A121B2">
      <w:foot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312E8" w14:textId="77777777" w:rsidR="00DC7908" w:rsidRDefault="00DC7908" w:rsidP="00EA1701">
      <w:pPr>
        <w:spacing w:after="0" w:line="240" w:lineRule="auto"/>
      </w:pPr>
      <w:r>
        <w:separator/>
      </w:r>
    </w:p>
    <w:p w14:paraId="40C92D97" w14:textId="77777777" w:rsidR="00DC7908" w:rsidRDefault="00DC7908"/>
  </w:endnote>
  <w:endnote w:type="continuationSeparator" w:id="0">
    <w:p w14:paraId="3299223C" w14:textId="77777777" w:rsidR="00DC7908" w:rsidRDefault="00DC7908" w:rsidP="00EA1701">
      <w:pPr>
        <w:spacing w:after="0" w:line="240" w:lineRule="auto"/>
      </w:pPr>
      <w:r>
        <w:continuationSeparator/>
      </w:r>
    </w:p>
    <w:p w14:paraId="37C31B02" w14:textId="77777777" w:rsidR="00DC7908" w:rsidRDefault="00DC79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228446356"/>
      <w:docPartObj>
        <w:docPartGallery w:val="Page Numbers (Bottom of Page)"/>
        <w:docPartUnique/>
      </w:docPartObj>
    </w:sdtPr>
    <w:sdtEndPr>
      <w:rPr>
        <w:cs/>
      </w:rPr>
    </w:sdtEndPr>
    <w:sdtContent>
      <w:p w14:paraId="650BD231" w14:textId="22CD74C7" w:rsidR="00746768" w:rsidRDefault="00746768">
        <w:pPr>
          <w:pStyle w:val="Footer"/>
          <w:jc w:val="center"/>
          <w:rPr>
            <w:rtl/>
            <w:cs/>
          </w:rPr>
        </w:pPr>
        <w:r w:rsidRPr="00AB132C">
          <w:rPr>
            <w:rFonts w:ascii="David" w:hAnsi="David" w:cs="David"/>
          </w:rPr>
          <w:fldChar w:fldCharType="begin"/>
        </w:r>
        <w:r w:rsidRPr="00AB132C">
          <w:rPr>
            <w:rFonts w:ascii="David" w:hAnsi="David" w:cs="David"/>
            <w:rtl/>
            <w:cs/>
          </w:rPr>
          <w:instrText>PAGE   \* MERGEFORMAT</w:instrText>
        </w:r>
        <w:r w:rsidRPr="00AB132C">
          <w:rPr>
            <w:rFonts w:ascii="David" w:hAnsi="David" w:cs="David"/>
          </w:rPr>
          <w:fldChar w:fldCharType="separate"/>
        </w:r>
        <w:r w:rsidRPr="00407764">
          <w:rPr>
            <w:rFonts w:ascii="David" w:hAnsi="David" w:cs="David"/>
            <w:noProof/>
            <w:rtl/>
            <w:lang w:val="he-IL"/>
          </w:rPr>
          <w:t>8</w:t>
        </w:r>
        <w:r w:rsidRPr="00AB132C">
          <w:rPr>
            <w:rFonts w:ascii="David" w:hAnsi="David" w:cs="David"/>
          </w:rPr>
          <w:fldChar w:fldCharType="end"/>
        </w:r>
      </w:p>
    </w:sdtContent>
  </w:sdt>
  <w:p w14:paraId="118B951E" w14:textId="77777777" w:rsidR="00746768" w:rsidRDefault="00746768">
    <w:pPr>
      <w:pStyle w:val="Footer"/>
    </w:pPr>
  </w:p>
  <w:p w14:paraId="32E46848" w14:textId="77777777" w:rsidR="00746768" w:rsidRDefault="0074676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4778D" w14:textId="77777777" w:rsidR="00DC7908" w:rsidRDefault="00DC7908" w:rsidP="00EA1701">
      <w:pPr>
        <w:spacing w:after="0" w:line="240" w:lineRule="auto"/>
      </w:pPr>
      <w:r>
        <w:separator/>
      </w:r>
    </w:p>
    <w:p w14:paraId="5E2B4319" w14:textId="77777777" w:rsidR="00DC7908" w:rsidRDefault="00DC7908"/>
  </w:footnote>
  <w:footnote w:type="continuationSeparator" w:id="0">
    <w:p w14:paraId="467AA848" w14:textId="77777777" w:rsidR="00DC7908" w:rsidRDefault="00DC7908" w:rsidP="00EA1701">
      <w:pPr>
        <w:spacing w:after="0" w:line="240" w:lineRule="auto"/>
      </w:pPr>
      <w:r>
        <w:continuationSeparator/>
      </w:r>
    </w:p>
    <w:p w14:paraId="6A96B715" w14:textId="77777777" w:rsidR="00DC7908" w:rsidRDefault="00DC79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54ABF" w14:textId="2B19B24D" w:rsidR="00746768" w:rsidRDefault="00746768">
    <w:pPr>
      <w:pStyle w:val="Header"/>
    </w:pPr>
    <w:r>
      <w:rPr>
        <w:rtl/>
      </w:rPr>
      <w:tab/>
    </w:r>
    <w:r>
      <w:rPr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82A7F"/>
    <w:multiLevelType w:val="hybridMultilevel"/>
    <w:tmpl w:val="B0984468"/>
    <w:lvl w:ilvl="0" w:tplc="DCD4437C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B47567"/>
    <w:multiLevelType w:val="hybridMultilevel"/>
    <w:tmpl w:val="A546EB1C"/>
    <w:lvl w:ilvl="0" w:tplc="BAE0AEB4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D3114"/>
    <w:multiLevelType w:val="hybridMultilevel"/>
    <w:tmpl w:val="8FA0657C"/>
    <w:lvl w:ilvl="0" w:tplc="0620472A">
      <w:start w:val="1"/>
      <w:numFmt w:val="hebrew1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321B3"/>
    <w:multiLevelType w:val="hybridMultilevel"/>
    <w:tmpl w:val="E58CF1A2"/>
    <w:lvl w:ilvl="0" w:tplc="939060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A0F45"/>
    <w:multiLevelType w:val="hybridMultilevel"/>
    <w:tmpl w:val="1FF096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F32DB8"/>
    <w:multiLevelType w:val="hybridMultilevel"/>
    <w:tmpl w:val="23829BAE"/>
    <w:lvl w:ilvl="0" w:tplc="DFC06B4A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BE3AC2"/>
    <w:multiLevelType w:val="hybridMultilevel"/>
    <w:tmpl w:val="252A4044"/>
    <w:lvl w:ilvl="0" w:tplc="DCD4437C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D549A4"/>
    <w:multiLevelType w:val="hybridMultilevel"/>
    <w:tmpl w:val="7836446C"/>
    <w:lvl w:ilvl="0" w:tplc="3968A754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B216A"/>
    <w:multiLevelType w:val="hybridMultilevel"/>
    <w:tmpl w:val="8FA0657C"/>
    <w:lvl w:ilvl="0" w:tplc="0620472A">
      <w:start w:val="1"/>
      <w:numFmt w:val="hebrew1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5348"/>
    <w:multiLevelType w:val="hybridMultilevel"/>
    <w:tmpl w:val="B0984468"/>
    <w:lvl w:ilvl="0" w:tplc="DCD4437C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395C89"/>
    <w:multiLevelType w:val="hybridMultilevel"/>
    <w:tmpl w:val="C8061A92"/>
    <w:lvl w:ilvl="0" w:tplc="A0C05CF6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152247"/>
    <w:multiLevelType w:val="hybridMultilevel"/>
    <w:tmpl w:val="23829BAE"/>
    <w:lvl w:ilvl="0" w:tplc="DFC06B4A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966ED3"/>
    <w:multiLevelType w:val="hybridMultilevel"/>
    <w:tmpl w:val="956A8248"/>
    <w:lvl w:ilvl="0" w:tplc="A0C05CF6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EA261D"/>
    <w:multiLevelType w:val="hybridMultilevel"/>
    <w:tmpl w:val="317A71FC"/>
    <w:lvl w:ilvl="0" w:tplc="53868E36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440E03"/>
    <w:multiLevelType w:val="hybridMultilevel"/>
    <w:tmpl w:val="8FA0657C"/>
    <w:lvl w:ilvl="0" w:tplc="0620472A">
      <w:start w:val="1"/>
      <w:numFmt w:val="hebrew1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FA55A5"/>
    <w:multiLevelType w:val="hybridMultilevel"/>
    <w:tmpl w:val="FC7606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A0006D6"/>
    <w:multiLevelType w:val="hybridMultilevel"/>
    <w:tmpl w:val="F296F7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7133E4"/>
    <w:multiLevelType w:val="hybridMultilevel"/>
    <w:tmpl w:val="6E505DF6"/>
    <w:lvl w:ilvl="0" w:tplc="0FBE69B4">
      <w:start w:val="1"/>
      <w:numFmt w:val="hebrew1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DA97967"/>
    <w:multiLevelType w:val="hybridMultilevel"/>
    <w:tmpl w:val="7918F848"/>
    <w:lvl w:ilvl="0" w:tplc="0620472A">
      <w:start w:val="1"/>
      <w:numFmt w:val="hebrew1"/>
      <w:lvlText w:val="%1."/>
      <w:lvlJc w:val="left"/>
      <w:pPr>
        <w:ind w:left="360" w:hanging="36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5D0661"/>
    <w:multiLevelType w:val="hybridMultilevel"/>
    <w:tmpl w:val="8FA0657C"/>
    <w:lvl w:ilvl="0" w:tplc="0620472A">
      <w:start w:val="1"/>
      <w:numFmt w:val="hebrew1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C20EC1"/>
    <w:multiLevelType w:val="hybridMultilevel"/>
    <w:tmpl w:val="8FA0657C"/>
    <w:lvl w:ilvl="0" w:tplc="0620472A">
      <w:start w:val="1"/>
      <w:numFmt w:val="hebrew1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586A3F"/>
    <w:multiLevelType w:val="hybridMultilevel"/>
    <w:tmpl w:val="1B141946"/>
    <w:lvl w:ilvl="0" w:tplc="F62A35E0">
      <w:start w:val="1"/>
      <w:numFmt w:val="decimal"/>
      <w:suff w:val="space"/>
      <w:lvlText w:val="%1."/>
      <w:lvlJc w:val="left"/>
      <w:pPr>
        <w:ind w:left="216" w:hanging="216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E6735B"/>
    <w:multiLevelType w:val="hybridMultilevel"/>
    <w:tmpl w:val="BA4433C0"/>
    <w:lvl w:ilvl="0" w:tplc="DCD4437C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22782E"/>
    <w:multiLevelType w:val="hybridMultilevel"/>
    <w:tmpl w:val="877AFD1C"/>
    <w:lvl w:ilvl="0" w:tplc="2BE078AC">
      <w:start w:val="1"/>
      <w:numFmt w:val="hebrew1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69056F"/>
    <w:multiLevelType w:val="hybridMultilevel"/>
    <w:tmpl w:val="24F89404"/>
    <w:lvl w:ilvl="0" w:tplc="CA8E247A">
      <w:start w:val="1"/>
      <w:numFmt w:val="decimal"/>
      <w:lvlText w:val="%1."/>
      <w:lvlJc w:val="left"/>
      <w:pPr>
        <w:ind w:left="360" w:hanging="360"/>
      </w:pPr>
      <w:rPr>
        <w:rFonts w:ascii="David" w:hAnsi="David" w:cs="David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2856E5"/>
    <w:multiLevelType w:val="hybridMultilevel"/>
    <w:tmpl w:val="23F0EF3E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20"/>
  </w:num>
  <w:num w:numId="4">
    <w:abstractNumId w:val="18"/>
  </w:num>
  <w:num w:numId="5">
    <w:abstractNumId w:val="5"/>
  </w:num>
  <w:num w:numId="6">
    <w:abstractNumId w:val="0"/>
  </w:num>
  <w:num w:numId="7">
    <w:abstractNumId w:val="7"/>
  </w:num>
  <w:num w:numId="8">
    <w:abstractNumId w:val="17"/>
  </w:num>
  <w:num w:numId="9">
    <w:abstractNumId w:val="24"/>
  </w:num>
  <w:num w:numId="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6"/>
  </w:num>
  <w:num w:numId="14">
    <w:abstractNumId w:val="22"/>
  </w:num>
  <w:num w:numId="15">
    <w:abstractNumId w:val="6"/>
  </w:num>
  <w:num w:numId="16">
    <w:abstractNumId w:val="23"/>
  </w:num>
  <w:num w:numId="17">
    <w:abstractNumId w:val="12"/>
  </w:num>
  <w:num w:numId="18">
    <w:abstractNumId w:val="11"/>
  </w:num>
  <w:num w:numId="19">
    <w:abstractNumId w:val="9"/>
  </w:num>
  <w:num w:numId="20">
    <w:abstractNumId w:val="13"/>
  </w:num>
  <w:num w:numId="21">
    <w:abstractNumId w:val="2"/>
  </w:num>
  <w:num w:numId="22">
    <w:abstractNumId w:val="8"/>
  </w:num>
  <w:num w:numId="23">
    <w:abstractNumId w:val="19"/>
  </w:num>
  <w:num w:numId="24">
    <w:abstractNumId w:val="1"/>
  </w:num>
  <w:num w:numId="25">
    <w:abstractNumId w:val="3"/>
  </w:num>
  <w:num w:numId="26">
    <w:abstractNumId w:val="21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DMwsLQwNjG1MDNR0lEKTi0uzszPAykwNK0FAAjLbAAtAAAA"/>
  </w:docVars>
  <w:rsids>
    <w:rsidRoot w:val="00A37327"/>
    <w:rsid w:val="00066E46"/>
    <w:rsid w:val="000B7786"/>
    <w:rsid w:val="0010370B"/>
    <w:rsid w:val="00115F1E"/>
    <w:rsid w:val="00123F34"/>
    <w:rsid w:val="00171943"/>
    <w:rsid w:val="00181875"/>
    <w:rsid w:val="0018451F"/>
    <w:rsid w:val="00191989"/>
    <w:rsid w:val="001B32FE"/>
    <w:rsid w:val="001F5471"/>
    <w:rsid w:val="00203AE7"/>
    <w:rsid w:val="00216297"/>
    <w:rsid w:val="00262DB1"/>
    <w:rsid w:val="00282989"/>
    <w:rsid w:val="002A7F21"/>
    <w:rsid w:val="002C7C4E"/>
    <w:rsid w:val="002D46A1"/>
    <w:rsid w:val="0034128D"/>
    <w:rsid w:val="00363F32"/>
    <w:rsid w:val="00386352"/>
    <w:rsid w:val="00386BB1"/>
    <w:rsid w:val="00407764"/>
    <w:rsid w:val="004077F5"/>
    <w:rsid w:val="0044729D"/>
    <w:rsid w:val="00465FD7"/>
    <w:rsid w:val="00480346"/>
    <w:rsid w:val="004A089B"/>
    <w:rsid w:val="004A1E08"/>
    <w:rsid w:val="004F77A7"/>
    <w:rsid w:val="00502988"/>
    <w:rsid w:val="00546EB2"/>
    <w:rsid w:val="00562ADD"/>
    <w:rsid w:val="00582D36"/>
    <w:rsid w:val="00585B3F"/>
    <w:rsid w:val="005C7F18"/>
    <w:rsid w:val="005D5FDE"/>
    <w:rsid w:val="00673FD6"/>
    <w:rsid w:val="00694A91"/>
    <w:rsid w:val="006A32F3"/>
    <w:rsid w:val="006F1B57"/>
    <w:rsid w:val="00712BA5"/>
    <w:rsid w:val="00746768"/>
    <w:rsid w:val="007D7314"/>
    <w:rsid w:val="007F1606"/>
    <w:rsid w:val="00845892"/>
    <w:rsid w:val="00865FAF"/>
    <w:rsid w:val="00866CB0"/>
    <w:rsid w:val="00867FA0"/>
    <w:rsid w:val="00881895"/>
    <w:rsid w:val="008B0D15"/>
    <w:rsid w:val="008B7F0A"/>
    <w:rsid w:val="0094206B"/>
    <w:rsid w:val="00995249"/>
    <w:rsid w:val="00996C6E"/>
    <w:rsid w:val="009F7B1B"/>
    <w:rsid w:val="00A00F92"/>
    <w:rsid w:val="00A07C4C"/>
    <w:rsid w:val="00A121B2"/>
    <w:rsid w:val="00A362F7"/>
    <w:rsid w:val="00A37327"/>
    <w:rsid w:val="00A37D5B"/>
    <w:rsid w:val="00A6281A"/>
    <w:rsid w:val="00AA6BF1"/>
    <w:rsid w:val="00AB132C"/>
    <w:rsid w:val="00B26CF0"/>
    <w:rsid w:val="00B33FAF"/>
    <w:rsid w:val="00B46146"/>
    <w:rsid w:val="00B66D8B"/>
    <w:rsid w:val="00BA5182"/>
    <w:rsid w:val="00BE223D"/>
    <w:rsid w:val="00C10338"/>
    <w:rsid w:val="00C2075E"/>
    <w:rsid w:val="00C34285"/>
    <w:rsid w:val="00C618F0"/>
    <w:rsid w:val="00C66D1B"/>
    <w:rsid w:val="00C747AA"/>
    <w:rsid w:val="00C76C61"/>
    <w:rsid w:val="00CF69D0"/>
    <w:rsid w:val="00D27A67"/>
    <w:rsid w:val="00D46204"/>
    <w:rsid w:val="00D648DC"/>
    <w:rsid w:val="00D747F8"/>
    <w:rsid w:val="00DA4727"/>
    <w:rsid w:val="00DC7908"/>
    <w:rsid w:val="00E14219"/>
    <w:rsid w:val="00E35E38"/>
    <w:rsid w:val="00E607F7"/>
    <w:rsid w:val="00E8154F"/>
    <w:rsid w:val="00EA1701"/>
    <w:rsid w:val="00EB27C2"/>
    <w:rsid w:val="00F003E2"/>
    <w:rsid w:val="00F25BD5"/>
    <w:rsid w:val="00F4338F"/>
    <w:rsid w:val="00F7165B"/>
    <w:rsid w:val="00FA05D0"/>
    <w:rsid w:val="00FB4AC8"/>
    <w:rsid w:val="00FD048B"/>
    <w:rsid w:val="00FF1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6AD9F6"/>
  <w15:chartTrackingRefBased/>
  <w15:docId w15:val="{08D441FA-7288-4829-97F3-2C5494589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32F3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C66D1B"/>
    <w:pPr>
      <w:spacing w:line="276" w:lineRule="auto"/>
      <w:jc w:val="center"/>
      <w:outlineLvl w:val="0"/>
    </w:pPr>
    <w:rPr>
      <w:rFonts w:ascii="Times New Roman" w:hAnsi="Times New Roman" w:cs="David"/>
      <w:b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07C4C"/>
    <w:pPr>
      <w:spacing w:before="200" w:after="200" w:line="360" w:lineRule="auto"/>
      <w:ind w:left="720"/>
      <w:jc w:val="center"/>
      <w:outlineLvl w:val="2"/>
    </w:pPr>
    <w:rPr>
      <w:rFonts w:ascii="David" w:hAnsi="David" w:cs="David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70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701"/>
  </w:style>
  <w:style w:type="paragraph" w:styleId="Footer">
    <w:name w:val="footer"/>
    <w:basedOn w:val="Normal"/>
    <w:link w:val="FooterChar"/>
    <w:uiPriority w:val="99"/>
    <w:unhideWhenUsed/>
    <w:rsid w:val="00EA170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701"/>
  </w:style>
  <w:style w:type="table" w:styleId="TableGrid">
    <w:name w:val="Table Grid"/>
    <w:basedOn w:val="TableNormal"/>
    <w:uiPriority w:val="39"/>
    <w:rsid w:val="000B7786"/>
    <w:pPr>
      <w:spacing w:after="0" w:line="240" w:lineRule="auto"/>
    </w:pPr>
    <w:rPr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502988"/>
    <w:pPr>
      <w:spacing w:after="0" w:line="240" w:lineRule="auto"/>
    </w:pPr>
    <w:rPr>
      <w:color w:val="000000" w:themeColor="text1"/>
      <w:lang w:bidi="ar-S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AB13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48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8DC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845892"/>
    <w:pPr>
      <w:spacing w:after="0" w:line="240" w:lineRule="auto"/>
    </w:pPr>
    <w:rPr>
      <w:lang w:bidi="ar-S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A07C4C"/>
    <w:rPr>
      <w:rFonts w:ascii="David" w:hAnsi="David" w:cs="David"/>
      <w:b/>
      <w:bCs/>
      <w:sz w:val="24"/>
      <w:szCs w:val="24"/>
      <w:u w:val="single"/>
    </w:rPr>
  </w:style>
  <w:style w:type="table" w:styleId="LightShading">
    <w:name w:val="Light Shading"/>
    <w:basedOn w:val="TableNormal"/>
    <w:uiPriority w:val="60"/>
    <w:rsid w:val="0099524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stTable6Colorful">
    <w:name w:val="List Table 6 Colorful"/>
    <w:basedOn w:val="TableNormal"/>
    <w:uiPriority w:val="51"/>
    <w:rsid w:val="00DA472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tyle1">
    <w:name w:val="Style1"/>
    <w:basedOn w:val="TableNormal"/>
    <w:uiPriority w:val="99"/>
    <w:rsid w:val="00DA4727"/>
    <w:pPr>
      <w:spacing w:after="0" w:line="240" w:lineRule="auto"/>
    </w:pPr>
    <w:tblPr/>
  </w:style>
  <w:style w:type="character" w:customStyle="1" w:styleId="Heading1Char">
    <w:name w:val="Heading 1 Char"/>
    <w:basedOn w:val="DefaultParagraphFont"/>
    <w:link w:val="Heading1"/>
    <w:uiPriority w:val="9"/>
    <w:rsid w:val="00C66D1B"/>
    <w:rPr>
      <w:rFonts w:ascii="Times New Roman" w:hAnsi="Times New Roman" w:cs="David"/>
      <w:b/>
      <w:u w:val="single"/>
    </w:rPr>
  </w:style>
  <w:style w:type="paragraph" w:customStyle="1" w:styleId="xl25">
    <w:name w:val="xl25"/>
    <w:basedOn w:val="Normal"/>
    <w:rsid w:val="00C10338"/>
    <w:pPr>
      <w:bidi w:val="0"/>
      <w:spacing w:before="100" w:after="100" w:line="240" w:lineRule="auto"/>
      <w:textAlignment w:val="top"/>
    </w:pPr>
    <w:rPr>
      <w:rFonts w:ascii="Times New Roman" w:eastAsia="Times New Roman" w:hAnsi="Times New Roman" w:cs="David" w:hint="cs"/>
      <w:sz w:val="24"/>
      <w:szCs w:val="24"/>
    </w:rPr>
  </w:style>
  <w:style w:type="paragraph" w:styleId="BodyText">
    <w:name w:val="Body Text"/>
    <w:basedOn w:val="Normal"/>
    <w:link w:val="BodyTextChar"/>
    <w:semiHidden/>
    <w:rsid w:val="00C10338"/>
    <w:pPr>
      <w:spacing w:after="0" w:line="240" w:lineRule="auto"/>
    </w:pPr>
    <w:rPr>
      <w:rFonts w:ascii="Times New Roman" w:eastAsia="Times New Roman" w:hAnsi="Times New Roman" w:cs="David"/>
      <w:sz w:val="20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10338"/>
    <w:rPr>
      <w:rFonts w:ascii="Times New Roman" w:eastAsia="Times New Roman" w:hAnsi="Times New Roman" w:cs="David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33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amatson@gmail.com</dc:creator>
  <cp:keywords/>
  <dc:description/>
  <cp:lastModifiedBy>Windows User</cp:lastModifiedBy>
  <cp:revision>2</cp:revision>
  <cp:lastPrinted>2019-12-20T06:40:00Z</cp:lastPrinted>
  <dcterms:created xsi:type="dcterms:W3CDTF">2020-05-19T06:16:00Z</dcterms:created>
  <dcterms:modified xsi:type="dcterms:W3CDTF">2020-05-19T06:16:00Z</dcterms:modified>
</cp:coreProperties>
</file>